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Australia</w:t>
      </w:r>
      <w:r>
        <w:t xml:space="preserve"> </w:t>
      </w:r>
      <w:r>
        <w:t xml:space="preserve">Sydney</w:t>
      </w:r>
    </w:p>
    <w:bookmarkStart w:id="20" w:name="Xc6a5ae5356cb4c798c2a52ed9a1e76b1183e674"/>
    <w:p>
      <w:pPr>
        <w:pStyle w:val="Heading1"/>
      </w:pPr>
      <w:r>
        <w:t xml:space="preserve">Cover Letter for Meteorologist Position in Australia Sydney</w:t>
      </w:r>
    </w:p>
    <w:p>
      <w:pPr>
        <w:pStyle w:val="FirstParagraph"/>
      </w:pPr>
      <w:r>
        <w:t xml:space="preserve">Dear [Hiring Manager's Name],</w:t>
      </w:r>
    </w:p>
    <w:p>
      <w:pPr>
        <w:pStyle w:val="BodyText"/>
      </w:pPr>
      <w:r>
        <w:t xml:space="preserve">I am writing to express my sincere interest in the Meteorologist position at your esteemed organization, based in Australia Sydney. As a dedicated and experienced meteorologist with a passion for understanding and predicting weather patterns, I am eager to contribute my expertise to an environment that values precision, innovation, and community impact. The opportunity to work in Sydney—a city renowned for its dynamic climate and unique weather challenges—aligns perfectly with my professional aspirations and technical skills.</w:t>
      </w:r>
    </w:p>
    <w:p>
      <w:pPr>
        <w:pStyle w:val="BodyText"/>
      </w:pPr>
      <w:r>
        <w:t xml:space="preserve">Throughout my career as a Meteorologist, I have developed a deep understanding of atmospheric science, data analysis, and weather forecasting. My academic background in Meteorology from [Your University Name] equipped me with the foundational knowledge to interpret complex weather systems, while my professional experience has refined my ability to apply this expertise in real-world scenarios. Whether analyzing satellite imagery, modeling storm systems, or providing actionable forecasts for industries such as aviation, agriculture, or emergency management, I have consistently prioritized accuracy and reliability.</w:t>
      </w:r>
    </w:p>
    <w:p>
      <w:pPr>
        <w:pStyle w:val="BodyText"/>
      </w:pPr>
      <w:r>
        <w:t xml:space="preserve">What sets me apart as a Meteorologist is my commitment to leveraging technology and data-driven insights to enhance public safety and decision-making. In my previous role at [Previous Employer], I led the development of a localized weather alert system that improved response times for severe weather events in coastal regions. This project not only showcased my technical proficiency but also highlighted my ability to collaborate with cross-functional teams, including emergency services and community stakeholders, to deliver solutions that directly benefit the public. My work has always been guided by a desire to bridge the gap between scientific analysis and practical application—something I believe is particularly critical in a city like Sydney, where weather patterns can shift rapidly due to its unique geographical location.</w:t>
      </w:r>
    </w:p>
    <w:p>
      <w:pPr>
        <w:pStyle w:val="BodyText"/>
      </w:pPr>
      <w:r>
        <w:t xml:space="preserve">Australia Sydney presents an exciting and challenging environment for meteorologists. The region experiences a diverse range of weather phenomena, from intense heatwaves during summer to unpredictable storms in the winter months. Additionally, the proximity to both the ocean and mountain ranges creates microclimates that require specialized knowledge to predict effectively. I am particularly drawn to this location because of its vibrant community and the opportunity to contribute to Sydney's resilience against climate-related risks. Whether it’s supporting urban planning initiatives, aiding in disaster preparedness, or educating the public about weather patterns, I am eager to play a role in ensuring that Sydney remains adaptable and informed in the face of changing climatic conditions.</w:t>
      </w:r>
    </w:p>
    <w:p>
      <w:pPr>
        <w:pStyle w:val="BodyText"/>
      </w:pPr>
      <w:r>
        <w:t xml:space="preserve">My skills as a Meteorologist extend beyond technical expertise. I have honed my communication abilities through extensive public outreach programs, where I have explained complex weather concepts to diverse audiences. This experience has taught me the importance of clarity, empathy, and accessibility in conveying critical information. For instance, during a recent heatwave in [Previous Location], I collaborated with local media to provide daily updates and safety tips, which were widely appreciated by residents. In Australia Sydney, I aim to build similar partnerships with local organizations to foster a culture of weather awareness and preparedness.</w:t>
      </w:r>
    </w:p>
    <w:p>
      <w:pPr>
        <w:pStyle w:val="BodyText"/>
      </w:pPr>
      <w:r>
        <w:t xml:space="preserve">One of the key reasons I am particularly interested in this opportunity is the chance to work within Australia’s rich meteorological landscape. The Bureau of Meteorology (BOM) has long been a leader in weather research and innovation, and I have followed its advancements closely. I am especially intrigued by the integration of AI-driven forecasting models and satellite data to improve accuracy, which aligns with my own interests in cutting-edge technology. If given the opportunity to join your team, I would bring not only my technical knowledge but also a proactive mindset focused on continuous learning and adaptation to emerging trends in meteorology.</w:t>
      </w:r>
    </w:p>
    <w:p>
      <w:pPr>
        <w:pStyle w:val="BodyText"/>
      </w:pPr>
      <w:r>
        <w:t xml:space="preserve">Furthermore, I am deeply aware of the unique challenges faced by Sydney’s climate. The city’s vulnerability to extreme weather events, such as bushfires during dry seasons or flooding from heavy rainfall, underscores the importance of skilled meteorologists who can provide timely and accurate information. My experience in analyzing historical weather data and identifying patterns has prepared me to contribute meaningfully to these efforts. I am confident that my ability to synthesize complex data into actionable insights will add value to your organization’s mission of protecting lives and property through reliable weather forecasting.</w:t>
      </w:r>
    </w:p>
    <w:p>
      <w:pPr>
        <w:pStyle w:val="BodyText"/>
      </w:pPr>
      <w:r>
        <w:t xml:space="preserve">As a Meteorologist, I am not only driven by the scientific aspects of my work but also by the impact it has on communities. In Sydney, where weather plays a critical role in everything from daily commuting to tourism and outdoor events, accurate forecasts are essential. I have always believed that meteorology is a field that bridges science with human connection, and I am eager to bring this perspective to your team. Whether it’s providing real-time updates during a storm or analyzing long-term climate trends, I am committed to ensuring that the people of Sydney can rely on the expertise of their meteorologists.</w:t>
      </w:r>
    </w:p>
    <w:p>
      <w:pPr>
        <w:pStyle w:val="BodyText"/>
      </w:pPr>
      <w:r>
        <w:t xml:space="preserve">I would be honored to contribute my skills as a Meteorologist to your organization in Australia Sydney. My background in atmospheric science, combined with my dedication to public service and innovation, makes me an ideal candidate for this role. I am excited about the possibility of joining a team that shares my passion for meteorology and its vital role in shaping a safer, more informed future.</w:t>
      </w:r>
    </w:p>
    <w:p>
      <w:pPr>
        <w:pStyle w:val="BodyText"/>
      </w:pPr>
      <w:r>
        <w:t xml:space="preserve">Thank you for considering my application. I would welcome the opportunity to discuss how my experience and vision align with your organization’s goals. Please feel free to contact me at [Your Phone Number] or [Your Email Address] at your earliest convenience. I look forward to the possibility of contributing to Sydney’s meteorological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Australia Sydney</dc:title>
  <dc:creator/>
  <dc:language>en</dc:language>
  <cp:keywords/>
  <dcterms:created xsi:type="dcterms:W3CDTF">2026-07-23T09:20:22Z</dcterms:created>
  <dcterms:modified xsi:type="dcterms:W3CDTF">2026-07-23T09:20:22Z</dcterms:modified>
</cp:coreProperties>
</file>

<file path=docProps/custom.xml><?xml version="1.0" encoding="utf-8"?>
<Properties xmlns="http://schemas.openxmlformats.org/officeDocument/2006/custom-properties" xmlns:vt="http://schemas.openxmlformats.org/officeDocument/2006/docPropsVTypes"/>
</file>